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262A3E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727E89" w14:paraId="5791DE7A" w14:textId="77777777" w:rsidTr="00AA25C7">
        <w:tc>
          <w:tcPr>
            <w:tcW w:w="3505" w:type="dxa"/>
          </w:tcPr>
          <w:p w14:paraId="6026662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3C2A021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329F2C56" w14:textId="3436465E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1F749C03" w14:textId="76F2785D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lastRenderedPageBreak/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841366">
              <w:rPr>
                <w:rFonts w:ascii="Cambria" w:hAnsi="Cambria" w:cstheme="minorHAnsi"/>
                <w:u w:val="single"/>
              </w:rPr>
              <w:t>Ruuskanen</w:t>
            </w:r>
            <w:proofErr w:type="spellEnd"/>
            <w:r w:rsidRPr="00841366">
              <w:rPr>
                <w:rFonts w:ascii="Cambria" w:hAnsi="Cambria" w:cstheme="minorHAnsi"/>
                <w:u w:val="single"/>
              </w:rPr>
              <w:t>, V.</w:t>
            </w:r>
            <w:r w:rsidRPr="003824BE">
              <w:rPr>
                <w:rFonts w:ascii="Cambria" w:hAnsi="Cambria" w:cstheme="minorHAnsi"/>
              </w:rPr>
              <w:t xml:space="preserve">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lastRenderedPageBreak/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67EF8275" w:rsidR="008A7523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p w14:paraId="45A3D06B" w14:textId="4DDB499D" w:rsidR="00EF2965" w:rsidRPr="00A27706" w:rsidRDefault="00EF2965" w:rsidP="00EF2965">
      <w:pPr>
        <w:spacing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EF2965">
        <w:rPr>
          <w:rFonts w:ascii="Cambria" w:hAnsi="Cambria"/>
          <w:i/>
          <w:iCs/>
          <w:color w:val="404040" w:themeColor="text1" w:themeTint="BF"/>
          <w:sz w:val="20"/>
          <w:szCs w:val="20"/>
          <w:vertAlign w:val="superscript"/>
        </w:rPr>
        <w:t>†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indicates </w:t>
      </w:r>
      <w:r>
        <w:rPr>
          <w:rFonts w:ascii="Cambria" w:hAnsi="Cambria"/>
          <w:i/>
          <w:iCs/>
          <w:color w:val="404040" w:themeColor="text1" w:themeTint="BF"/>
          <w:sz w:val="20"/>
          <w:szCs w:val="20"/>
        </w:rPr>
        <w:t>publish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1CD93133" w:rsidR="00BA6604" w:rsidRPr="00160320" w:rsidRDefault="00EF2965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F2965">
              <w:rPr>
                <w:rFonts w:ascii="Cambria" w:hAnsi="Cambria"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†</w:t>
            </w:r>
            <w:proofErr w:type="spellStart"/>
            <w:r w:rsidR="00BA6604" w:rsidRPr="00160320">
              <w:rPr>
                <w:rFonts w:ascii="Cambria" w:hAnsi="Cambria"/>
                <w:bCs/>
              </w:rPr>
              <w:t>Ruuskanen</w:t>
            </w:r>
            <w:proofErr w:type="spellEnd"/>
            <w:r w:rsidR="00BA6604"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  <w:tr w:rsidR="00EF2965" w:rsidRPr="00160320" w14:paraId="37582BF9" w14:textId="77777777" w:rsidTr="00837119">
        <w:tc>
          <w:tcPr>
            <w:tcW w:w="9175" w:type="dxa"/>
          </w:tcPr>
          <w:p w14:paraId="674EAA0F" w14:textId="06C70A0C" w:rsidR="00EF2965" w:rsidRPr="00F76EC7" w:rsidRDefault="00EF2965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F2965">
              <w:rPr>
                <w:rFonts w:ascii="Cambria" w:hAnsi="Cambria"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†</w:t>
            </w:r>
            <w:r w:rsidRPr="00EF2965">
              <w:rPr>
                <w:rFonts w:ascii="Cambria" w:hAnsi="Cambria"/>
                <w:bCs/>
              </w:rPr>
              <w:t>McAllister</w:t>
            </w:r>
            <w:r>
              <w:rPr>
                <w:rFonts w:ascii="Cambria" w:hAnsi="Cambria"/>
                <w:bCs/>
              </w:rPr>
              <w:t xml:space="preserve">, C. </w:t>
            </w:r>
            <w:r w:rsidRPr="00EF2965">
              <w:rPr>
                <w:rFonts w:ascii="Cambria" w:hAnsi="Cambria"/>
                <w:bCs/>
                <w:i/>
                <w:iCs/>
              </w:rPr>
              <w:t>Effect of cocoa flavanols on attention.</w:t>
            </w:r>
            <w:r>
              <w:rPr>
                <w:rFonts w:ascii="Cambria" w:hAnsi="Cambria"/>
                <w:bCs/>
              </w:rPr>
              <w:t xml:space="preserve">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Pr="00160320">
              <w:rPr>
                <w:rFonts w:ascii="Cambria" w:hAnsi="Cambria"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4FDEF48A" w14:textId="469708B4" w:rsidR="00EF2965" w:rsidRPr="00160320" w:rsidRDefault="00EF296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8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5E403E5B" w:rsidR="007359D5" w:rsidRPr="00464DD3" w:rsidRDefault="004C50BF" w:rsidP="00337327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6C0288EF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bookmarkStart w:id="0" w:name="_GoBack"/>
      <w:bookmarkEnd w:id="0"/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7C0CC" w14:textId="77777777" w:rsidR="00262A3E" w:rsidRDefault="00262A3E" w:rsidP="009E1FEB">
      <w:pPr>
        <w:spacing w:after="0" w:line="240" w:lineRule="auto"/>
      </w:pPr>
      <w:r>
        <w:separator/>
      </w:r>
    </w:p>
  </w:endnote>
  <w:endnote w:type="continuationSeparator" w:id="0">
    <w:p w14:paraId="2D615F8D" w14:textId="77777777" w:rsidR="00262A3E" w:rsidRDefault="00262A3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EADDB" w14:textId="77777777" w:rsidR="00262A3E" w:rsidRDefault="00262A3E" w:rsidP="009E1FEB">
      <w:pPr>
        <w:spacing w:after="0" w:line="240" w:lineRule="auto"/>
      </w:pPr>
      <w:r>
        <w:separator/>
      </w:r>
    </w:p>
  </w:footnote>
  <w:footnote w:type="continuationSeparator" w:id="0">
    <w:p w14:paraId="24AE2EDE" w14:textId="77777777" w:rsidR="00262A3E" w:rsidRDefault="00262A3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LCoBQDdyd3w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2A3E"/>
    <w:rsid w:val="00264966"/>
    <w:rsid w:val="00267477"/>
    <w:rsid w:val="00271784"/>
    <w:rsid w:val="00276F01"/>
    <w:rsid w:val="00280F83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37327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824BE"/>
    <w:rsid w:val="00386A1C"/>
    <w:rsid w:val="00390006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6BFE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359D5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0DEF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1366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2DE7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D43A8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D743D"/>
    <w:rsid w:val="00EE2A6F"/>
    <w:rsid w:val="00EE4053"/>
    <w:rsid w:val="00EE4B32"/>
    <w:rsid w:val="00EE76B1"/>
    <w:rsid w:val="00EF0E2D"/>
    <w:rsid w:val="00EF2965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1EAE4-50DB-4B03-9A9D-82B70C321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6</Pages>
  <Words>2781</Words>
  <Characters>15857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6</cp:revision>
  <cp:lastPrinted>2025-04-04T11:28:00Z</cp:lastPrinted>
  <dcterms:created xsi:type="dcterms:W3CDTF">2025-03-24T04:46:00Z</dcterms:created>
  <dcterms:modified xsi:type="dcterms:W3CDTF">2025-04-11T11:53:00Z</dcterms:modified>
</cp:coreProperties>
</file>